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88"/>
        <w:gridCol w:w="144"/>
        <w:gridCol w:w="4562"/>
        <w:gridCol w:w="4423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AB1694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2459B">
              <w:rPr>
                <w:rFonts w:ascii="Times New Roman" w:hAnsi="Times New Roman"/>
                <w:b/>
              </w:rPr>
              <w:t>TESLİME NAZİLL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.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Abdullah E. AKAY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B1694" w:rsidP="0018447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636F14">
              <w:rPr>
                <w:rFonts w:ascii="Times New Roman" w:hAnsi="Times New Roman" w:cs="Times New Roman"/>
                <w:sz w:val="24"/>
                <w:szCs w:val="24"/>
              </w:rPr>
              <w:t>ekanik Üretim Araçlarında</w:t>
            </w:r>
            <w:r w:rsidR="0061775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bookmarkStart w:id="0" w:name="_GoBack"/>
            <w:bookmarkEnd w:id="0"/>
            <w:r w:rsidRPr="00636F14">
              <w:rPr>
                <w:rFonts w:ascii="Times New Roman" w:hAnsi="Times New Roman" w:cs="Times New Roman"/>
                <w:sz w:val="24"/>
                <w:szCs w:val="24"/>
              </w:rPr>
              <w:t xml:space="preserve"> Kaynaklanan Toprak Deformasyonunun İnsansız Hava Aracı Verileri Kullanılarak Belirlen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AB1694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18447B">
              <w:rPr>
                <w:rFonts w:ascii="Times New Roman" w:hAnsi="Times New Roman" w:cs="Times New Roman"/>
                <w:sz w:val="24"/>
                <w:szCs w:val="24"/>
              </w:rPr>
              <w:t>/01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8447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tform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447B">
              <w:rPr>
                <w:rFonts w:ascii="Times New Roman" w:hAnsi="Times New Roman" w:cs="Times New Roman"/>
                <w:sz w:val="24"/>
                <w:szCs w:val="24"/>
              </w:rPr>
              <w:t>19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8447B" w:rsidRPr="0018447B" w:rsidRDefault="0018447B" w:rsidP="001844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Konu: Seminer: TESLİME NAZİLLİ</w:t>
            </w: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Zaman: 15 Oca 2024 07:00 ÖS İstanbul</w:t>
            </w: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AB1694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https://us04web.</w:t>
            </w:r>
            <w:proofErr w:type="gramStart"/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/j/79503422998?pwd=SBKNXbjyJEXAuv1Hvby0t8FFMedUbu.1</w:t>
            </w: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Toplantı Kimliği: 795 0342 2998</w:t>
            </w:r>
          </w:p>
          <w:p w:rsidR="00AB1694" w:rsidRPr="00AB1694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>Parola: 5hv4KM</w:t>
            </w:r>
          </w:p>
          <w:p w:rsidR="007A0ED3" w:rsidRPr="00DA2355" w:rsidRDefault="00AB1694" w:rsidP="00AB16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16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660" w:rsidRDefault="00F95660" w:rsidP="005F3207">
      <w:pPr>
        <w:spacing w:after="0" w:line="240" w:lineRule="auto"/>
      </w:pPr>
      <w:r>
        <w:separator/>
      </w:r>
    </w:p>
  </w:endnote>
  <w:endnote w:type="continuationSeparator" w:id="0">
    <w:p w:rsidR="00F95660" w:rsidRDefault="00F9566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660" w:rsidRDefault="00F95660" w:rsidP="005F3207">
      <w:pPr>
        <w:spacing w:after="0" w:line="240" w:lineRule="auto"/>
      </w:pPr>
      <w:r>
        <w:separator/>
      </w:r>
    </w:p>
  </w:footnote>
  <w:footnote w:type="continuationSeparator" w:id="0">
    <w:p w:rsidR="00F95660" w:rsidRDefault="00F9566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155C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8447B"/>
    <w:rsid w:val="00295749"/>
    <w:rsid w:val="00305DB4"/>
    <w:rsid w:val="003225B6"/>
    <w:rsid w:val="00346F50"/>
    <w:rsid w:val="003831AA"/>
    <w:rsid w:val="003D4518"/>
    <w:rsid w:val="003E33EF"/>
    <w:rsid w:val="00474F9E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17754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B1694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95660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D275B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Lenovo</cp:lastModifiedBy>
  <cp:revision>6</cp:revision>
  <cp:lastPrinted>2020-06-01T13:59:00Z</cp:lastPrinted>
  <dcterms:created xsi:type="dcterms:W3CDTF">2021-10-12T06:08:00Z</dcterms:created>
  <dcterms:modified xsi:type="dcterms:W3CDTF">2024-01-09T19:07:00Z</dcterms:modified>
</cp:coreProperties>
</file>